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80F870A" w14:textId="77777777" w:rsidR="00041532" w:rsidRDefault="00041532" w:rsidP="00041532"/>
    <w:p w14:paraId="257CBE0B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0120" w14:paraId="77B4282A" w14:textId="77777777" w:rsidTr="00920382">
        <w:tc>
          <w:tcPr>
            <w:tcW w:w="1927" w:type="dxa"/>
            <w:hideMark/>
          </w:tcPr>
          <w:p w14:paraId="436896B2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69F20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1759A7A" w14:textId="77777777" w:rsidR="00CF0120" w:rsidRDefault="00CF0120" w:rsidP="0092038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0120" w14:paraId="181C4C96" w14:textId="77777777" w:rsidTr="00920382">
        <w:tc>
          <w:tcPr>
            <w:tcW w:w="1927" w:type="dxa"/>
            <w:hideMark/>
          </w:tcPr>
          <w:p w14:paraId="5575B809" w14:textId="5497F34D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0</w:t>
            </w:r>
          </w:p>
        </w:tc>
        <w:tc>
          <w:tcPr>
            <w:tcW w:w="2524" w:type="dxa"/>
            <w:hideMark/>
          </w:tcPr>
          <w:p w14:paraId="202216F3" w14:textId="6D9509B1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March-2024</w:t>
            </w:r>
          </w:p>
        </w:tc>
        <w:tc>
          <w:tcPr>
            <w:tcW w:w="4909" w:type="dxa"/>
            <w:hideMark/>
          </w:tcPr>
          <w:p w14:paraId="56D72E69" w14:textId="35C4F2C7" w:rsidR="00CF0120" w:rsidRDefault="00CF0120" w:rsidP="0092038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14158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.0</w:t>
            </w:r>
            <w:r w:rsidR="00614158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.release</w:t>
            </w:r>
          </w:p>
        </w:tc>
      </w:tr>
      <w:tr w:rsidR="00CF0120" w14:paraId="752E1924" w14:textId="77777777" w:rsidTr="0092038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0B2D33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75C90DC" w14:textId="77777777" w:rsidR="00CF0120" w:rsidRDefault="00CF0120" w:rsidP="00920382">
            <w:pPr>
              <w:rPr>
                <w:sz w:val="20"/>
                <w:szCs w:val="24"/>
              </w:rPr>
            </w:pPr>
          </w:p>
        </w:tc>
      </w:tr>
    </w:tbl>
    <w:p w14:paraId="04877663" w14:textId="2E488F4F" w:rsidR="00CF0120" w:rsidRDefault="00CF0120" w:rsidP="00CF0120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5AB3EBC4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41532" w14:paraId="6F34776B" w14:textId="77777777" w:rsidTr="003B44BC">
        <w:tc>
          <w:tcPr>
            <w:tcW w:w="1927" w:type="dxa"/>
            <w:hideMark/>
          </w:tcPr>
          <w:p w14:paraId="56BC400E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F2467C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F86BE03" w14:textId="77777777" w:rsidR="00041532" w:rsidRDefault="00041532" w:rsidP="003B44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41532" w14:paraId="2D028400" w14:textId="77777777" w:rsidTr="003B44BC">
        <w:tc>
          <w:tcPr>
            <w:tcW w:w="1927" w:type="dxa"/>
            <w:hideMark/>
          </w:tcPr>
          <w:p w14:paraId="4AD6274D" w14:textId="75E40931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5</w:t>
            </w:r>
          </w:p>
        </w:tc>
        <w:tc>
          <w:tcPr>
            <w:tcW w:w="2524" w:type="dxa"/>
            <w:hideMark/>
          </w:tcPr>
          <w:p w14:paraId="14AE9050" w14:textId="484189D2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-Sept-2022</w:t>
            </w:r>
          </w:p>
        </w:tc>
        <w:tc>
          <w:tcPr>
            <w:tcW w:w="4909" w:type="dxa"/>
            <w:hideMark/>
          </w:tcPr>
          <w:p w14:paraId="07E310A7" w14:textId="77777777" w:rsidR="00041532" w:rsidRDefault="00041532" w:rsidP="003B44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041532" w14:paraId="3D3425B2" w14:textId="77777777" w:rsidTr="003B44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48EC9B8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4DD69E5" w14:textId="77777777" w:rsidR="00041532" w:rsidRDefault="00041532" w:rsidP="003B44BC">
            <w:pPr>
              <w:rPr>
                <w:sz w:val="20"/>
                <w:szCs w:val="24"/>
              </w:rPr>
            </w:pPr>
          </w:p>
        </w:tc>
      </w:tr>
    </w:tbl>
    <w:p w14:paraId="1496FDA6" w14:textId="03144584" w:rsidR="00041532" w:rsidRDefault="001C7A04" w:rsidP="0004153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focus problem on scan fields</w:t>
      </w:r>
      <w:r w:rsidRPr="00E64DF6">
        <w:rPr>
          <w:rFonts w:eastAsia="Times New Roman"/>
        </w:rPr>
        <w:t xml:space="preserve"> </w:t>
      </w:r>
      <w:r w:rsidR="00041532" w:rsidRPr="00E64DF6">
        <w:rPr>
          <w:rFonts w:eastAsia="Times New Roman"/>
        </w:rPr>
        <w:t>(TLA-1</w:t>
      </w:r>
      <w:r w:rsidR="00041532">
        <w:rPr>
          <w:rFonts w:eastAsia="Times New Roman"/>
        </w:rPr>
        <w:t>33</w:t>
      </w:r>
      <w:r w:rsidR="00041532" w:rsidRPr="00E64DF6">
        <w:rPr>
          <w:rFonts w:eastAsia="Times New Roman"/>
        </w:rPr>
        <w:t>)</w:t>
      </w:r>
    </w:p>
    <w:p w14:paraId="13A8FD38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968A2" w14:paraId="2C4BE9B2" w14:textId="77777777" w:rsidTr="00DD0E39">
        <w:tc>
          <w:tcPr>
            <w:tcW w:w="1927" w:type="dxa"/>
            <w:hideMark/>
          </w:tcPr>
          <w:p w14:paraId="5507163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BED64FA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D47887D" w14:textId="77777777" w:rsidR="002968A2" w:rsidRDefault="002968A2" w:rsidP="00DD0E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68A2" w14:paraId="63473CB7" w14:textId="77777777" w:rsidTr="00DD0E39">
        <w:tc>
          <w:tcPr>
            <w:tcW w:w="1927" w:type="dxa"/>
            <w:hideMark/>
          </w:tcPr>
          <w:p w14:paraId="775113AC" w14:textId="652A289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4</w:t>
            </w:r>
          </w:p>
        </w:tc>
        <w:tc>
          <w:tcPr>
            <w:tcW w:w="2524" w:type="dxa"/>
            <w:hideMark/>
          </w:tcPr>
          <w:p w14:paraId="7C6CAEA8" w14:textId="37BB072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Sept-2022</w:t>
            </w:r>
          </w:p>
        </w:tc>
        <w:tc>
          <w:tcPr>
            <w:tcW w:w="4909" w:type="dxa"/>
            <w:hideMark/>
          </w:tcPr>
          <w:p w14:paraId="707568ED" w14:textId="77777777" w:rsidR="002968A2" w:rsidRDefault="002968A2" w:rsidP="00DD0E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2968A2" w14:paraId="39EA20D2" w14:textId="77777777" w:rsidTr="00DD0E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EF1129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16424F2" w14:textId="77777777" w:rsidR="002968A2" w:rsidRDefault="002968A2" w:rsidP="00DD0E39">
            <w:pPr>
              <w:rPr>
                <w:sz w:val="20"/>
                <w:szCs w:val="24"/>
              </w:rPr>
            </w:pPr>
          </w:p>
        </w:tc>
      </w:tr>
    </w:tbl>
    <w:p w14:paraId="65F9E803" w14:textId="65476A54" w:rsidR="002968A2" w:rsidRDefault="002968A2" w:rsidP="002968A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connection problem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1</w:t>
      </w:r>
      <w:r w:rsidRPr="00E64DF6">
        <w:rPr>
          <w:rFonts w:eastAsia="Times New Roman"/>
        </w:rPr>
        <w:t>)</w:t>
      </w:r>
    </w:p>
    <w:p w14:paraId="5F9CAFD3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Truck Load Assistant can be used with both AbsRestServices and AbsMobileRestServices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  <w:r w:rsidR="00C75CC8">
              <w:rPr>
                <w:b/>
                <w:sz w:val="28"/>
                <w:szCs w:val="24"/>
              </w:rPr>
              <w:t>.release</w:t>
            </w:r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1D3CD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673E9" w14:textId="77777777" w:rsidR="001D3CD2" w:rsidRDefault="001D3CD2" w:rsidP="00B42730">
      <w:pPr>
        <w:spacing w:after="0" w:line="240" w:lineRule="auto"/>
      </w:pPr>
      <w:r>
        <w:separator/>
      </w:r>
    </w:p>
  </w:endnote>
  <w:endnote w:type="continuationSeparator" w:id="0">
    <w:p w14:paraId="714C1C9B" w14:textId="77777777" w:rsidR="001D3CD2" w:rsidRDefault="001D3CD2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FB263" w14:textId="77777777" w:rsidR="001D3CD2" w:rsidRDefault="001D3CD2" w:rsidP="00B42730">
      <w:pPr>
        <w:spacing w:after="0" w:line="240" w:lineRule="auto"/>
      </w:pPr>
      <w:r>
        <w:separator/>
      </w:r>
    </w:p>
  </w:footnote>
  <w:footnote w:type="continuationSeparator" w:id="0">
    <w:p w14:paraId="6C846628" w14:textId="77777777" w:rsidR="001D3CD2" w:rsidRDefault="001D3CD2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405568">
    <w:abstractNumId w:val="11"/>
  </w:num>
  <w:num w:numId="2" w16cid:durableId="1916863902">
    <w:abstractNumId w:val="10"/>
  </w:num>
  <w:num w:numId="3" w16cid:durableId="357657817">
    <w:abstractNumId w:val="12"/>
  </w:num>
  <w:num w:numId="4" w16cid:durableId="347025672">
    <w:abstractNumId w:val="3"/>
  </w:num>
  <w:num w:numId="5" w16cid:durableId="969671901">
    <w:abstractNumId w:val="6"/>
  </w:num>
  <w:num w:numId="6" w16cid:durableId="272369869">
    <w:abstractNumId w:val="8"/>
  </w:num>
  <w:num w:numId="7" w16cid:durableId="1405450717">
    <w:abstractNumId w:val="0"/>
  </w:num>
  <w:num w:numId="8" w16cid:durableId="949052064">
    <w:abstractNumId w:val="15"/>
  </w:num>
  <w:num w:numId="9" w16cid:durableId="2094818396">
    <w:abstractNumId w:val="2"/>
  </w:num>
  <w:num w:numId="10" w16cid:durableId="1364212451">
    <w:abstractNumId w:val="16"/>
  </w:num>
  <w:num w:numId="11" w16cid:durableId="1027869547">
    <w:abstractNumId w:val="1"/>
  </w:num>
  <w:num w:numId="12" w16cid:durableId="2132549106">
    <w:abstractNumId w:val="4"/>
  </w:num>
  <w:num w:numId="13" w16cid:durableId="108252599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2714457">
    <w:abstractNumId w:val="7"/>
  </w:num>
  <w:num w:numId="15" w16cid:durableId="1084641042">
    <w:abstractNumId w:val="1"/>
  </w:num>
  <w:num w:numId="16" w16cid:durableId="960383930">
    <w:abstractNumId w:val="1"/>
  </w:num>
  <w:num w:numId="17" w16cid:durableId="2020963854">
    <w:abstractNumId w:val="17"/>
  </w:num>
  <w:num w:numId="18" w16cid:durableId="1544519482">
    <w:abstractNumId w:val="17"/>
  </w:num>
  <w:num w:numId="19" w16cid:durableId="1219441437">
    <w:abstractNumId w:val="13"/>
  </w:num>
  <w:num w:numId="20" w16cid:durableId="143669793">
    <w:abstractNumId w:val="14"/>
  </w:num>
  <w:num w:numId="21" w16cid:durableId="579144589">
    <w:abstractNumId w:val="5"/>
  </w:num>
  <w:num w:numId="22" w16cid:durableId="702555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153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C7A04"/>
    <w:rsid w:val="001D02F0"/>
    <w:rsid w:val="001D3CD2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968A2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1536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58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D670F"/>
    <w:rsid w:val="00CE5707"/>
    <w:rsid w:val="00CE6D07"/>
    <w:rsid w:val="00CF0120"/>
    <w:rsid w:val="00CF2073"/>
    <w:rsid w:val="00CF2104"/>
    <w:rsid w:val="00CF3220"/>
    <w:rsid w:val="00CF4C90"/>
    <w:rsid w:val="00CF7D74"/>
    <w:rsid w:val="00D03853"/>
    <w:rsid w:val="00D045A6"/>
    <w:rsid w:val="00D07CB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195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CF0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31</cp:revision>
  <cp:lastPrinted>2014-12-29T09:36:00Z</cp:lastPrinted>
  <dcterms:created xsi:type="dcterms:W3CDTF">2020-11-25T15:07:00Z</dcterms:created>
  <dcterms:modified xsi:type="dcterms:W3CDTF">2024-03-14T12:19:00Z</dcterms:modified>
</cp:coreProperties>
</file>